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A71FA" w14:textId="2395D6A7" w:rsidR="001E1955" w:rsidRPr="001E1955" w:rsidRDefault="001E1955" w:rsidP="001E195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</w:t>
      </w:r>
      <w:r w:rsidRPr="001E1955">
        <w:rPr>
          <w:b/>
          <w:bCs/>
          <w:sz w:val="28"/>
          <w:szCs w:val="28"/>
        </w:rPr>
        <w:t>Data Communication and Networks</w:t>
      </w:r>
    </w:p>
    <w:p w14:paraId="4A46C6C0" w14:textId="21E633A3" w:rsidR="001E1955" w:rsidRDefault="001E1955" w:rsidP="001E195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</w:t>
      </w:r>
      <w:r w:rsidRPr="001E1955">
        <w:rPr>
          <w:b/>
          <w:bCs/>
          <w:sz w:val="28"/>
          <w:szCs w:val="28"/>
        </w:rPr>
        <w:t xml:space="preserve">Tutorial </w:t>
      </w:r>
    </w:p>
    <w:p w14:paraId="113198D9" w14:textId="77777777" w:rsidR="001E1955" w:rsidRPr="001E1955" w:rsidRDefault="001E1955" w:rsidP="001E1955">
      <w:pPr>
        <w:pStyle w:val="ListParagraph"/>
        <w:rPr>
          <w:b/>
          <w:bCs/>
          <w:sz w:val="28"/>
          <w:szCs w:val="28"/>
        </w:rPr>
      </w:pPr>
    </w:p>
    <w:p w14:paraId="629CAB8B" w14:textId="77777777" w:rsidR="00822A47" w:rsidRPr="00822A47" w:rsidRDefault="00822A47" w:rsidP="00822A47">
      <w:pPr>
        <w:pStyle w:val="ListParagraph"/>
        <w:rPr>
          <w:sz w:val="32"/>
          <w:szCs w:val="32"/>
        </w:rPr>
      </w:pPr>
    </w:p>
    <w:p w14:paraId="5251A28A" w14:textId="17809CD0" w:rsidR="001E1955" w:rsidRDefault="00EF0D1A" w:rsidP="001E19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</w:t>
      </w:r>
      <w:r w:rsidR="001E1955" w:rsidRPr="00822A47">
        <w:rPr>
          <w:sz w:val="32"/>
          <w:szCs w:val="32"/>
        </w:rPr>
        <w:t>hat is meant by computer networks</w:t>
      </w:r>
      <w:r>
        <w:rPr>
          <w:sz w:val="32"/>
          <w:szCs w:val="32"/>
        </w:rPr>
        <w:t>,</w:t>
      </w:r>
      <w:r w:rsidR="001E1955" w:rsidRPr="00822A47">
        <w:rPr>
          <w:sz w:val="32"/>
          <w:szCs w:val="32"/>
        </w:rPr>
        <w:t xml:space="preserve"> and explain? </w:t>
      </w:r>
    </w:p>
    <w:p w14:paraId="5FFEC826" w14:textId="77777777" w:rsidR="004E595A" w:rsidRDefault="004E595A" w:rsidP="004E595A">
      <w:pPr>
        <w:pStyle w:val="ListParagraph"/>
        <w:rPr>
          <w:sz w:val="32"/>
          <w:szCs w:val="32"/>
        </w:rPr>
      </w:pPr>
    </w:p>
    <w:p w14:paraId="0B350606" w14:textId="47DD14B4" w:rsidR="004E595A" w:rsidRDefault="004E595A" w:rsidP="001E19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What is the difference between </w:t>
      </w:r>
      <w:r w:rsidR="00EF0D1A">
        <w:rPr>
          <w:sz w:val="32"/>
          <w:szCs w:val="32"/>
        </w:rPr>
        <w:t xml:space="preserve">a </w:t>
      </w:r>
      <w:r>
        <w:rPr>
          <w:sz w:val="32"/>
          <w:szCs w:val="32"/>
        </w:rPr>
        <w:t xml:space="preserve">network and </w:t>
      </w:r>
      <w:r w:rsidR="00EF0D1A">
        <w:rPr>
          <w:sz w:val="32"/>
          <w:szCs w:val="32"/>
        </w:rPr>
        <w:t xml:space="preserve">the </w:t>
      </w:r>
      <w:r w:rsidR="00430A98">
        <w:rPr>
          <w:sz w:val="32"/>
          <w:szCs w:val="32"/>
        </w:rPr>
        <w:t>Internet</w:t>
      </w:r>
      <w:r>
        <w:rPr>
          <w:sz w:val="32"/>
          <w:szCs w:val="32"/>
        </w:rPr>
        <w:t>?</w:t>
      </w:r>
    </w:p>
    <w:p w14:paraId="1B267FA7" w14:textId="77777777" w:rsidR="00822A47" w:rsidRPr="00822A47" w:rsidRDefault="00822A47" w:rsidP="00822A47">
      <w:pPr>
        <w:pStyle w:val="ListParagraph"/>
        <w:rPr>
          <w:sz w:val="32"/>
          <w:szCs w:val="32"/>
        </w:rPr>
      </w:pPr>
    </w:p>
    <w:p w14:paraId="7409DD5F" w14:textId="184B2285" w:rsidR="001E1955" w:rsidRDefault="001E1955" w:rsidP="001E195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22A47">
        <w:rPr>
          <w:sz w:val="32"/>
          <w:szCs w:val="32"/>
        </w:rPr>
        <w:t xml:space="preserve">What </w:t>
      </w:r>
      <w:r w:rsidR="00EF0D1A">
        <w:rPr>
          <w:sz w:val="32"/>
          <w:szCs w:val="32"/>
        </w:rPr>
        <w:t>key factors are</w:t>
      </w:r>
      <w:r w:rsidRPr="00822A47">
        <w:rPr>
          <w:sz w:val="32"/>
          <w:szCs w:val="32"/>
        </w:rPr>
        <w:t xml:space="preserve"> </w:t>
      </w:r>
      <w:r w:rsidR="00EF0D1A">
        <w:rPr>
          <w:sz w:val="32"/>
          <w:szCs w:val="32"/>
        </w:rPr>
        <w:t>required</w:t>
      </w:r>
      <w:r w:rsidRPr="00822A47">
        <w:rPr>
          <w:sz w:val="32"/>
          <w:szCs w:val="32"/>
        </w:rPr>
        <w:t xml:space="preserve"> to operate a network efficiently and justify your </w:t>
      </w:r>
      <w:r w:rsidR="00822A47" w:rsidRPr="00822A47">
        <w:rPr>
          <w:sz w:val="32"/>
          <w:szCs w:val="32"/>
        </w:rPr>
        <w:t>answer?</w:t>
      </w:r>
      <w:r w:rsidRPr="00822A47">
        <w:rPr>
          <w:sz w:val="32"/>
          <w:szCs w:val="32"/>
        </w:rPr>
        <w:t xml:space="preserve"> </w:t>
      </w:r>
    </w:p>
    <w:p w14:paraId="3B2B6EF9" w14:textId="77777777" w:rsidR="00430A98" w:rsidRPr="00430A98" w:rsidRDefault="00430A98" w:rsidP="00430A98">
      <w:pPr>
        <w:pStyle w:val="ListParagraph"/>
        <w:rPr>
          <w:sz w:val="32"/>
          <w:szCs w:val="32"/>
        </w:rPr>
      </w:pPr>
    </w:p>
    <w:p w14:paraId="01C69AC0" w14:textId="6F14BA93" w:rsidR="00430A98" w:rsidRDefault="004F0DA2" w:rsidP="001E19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Explain</w:t>
      </w:r>
      <w:r w:rsidR="00430A98">
        <w:rPr>
          <w:sz w:val="32"/>
          <w:szCs w:val="32"/>
        </w:rPr>
        <w:t xml:space="preserve"> the </w:t>
      </w:r>
      <w:r>
        <w:rPr>
          <w:sz w:val="32"/>
          <w:szCs w:val="32"/>
        </w:rPr>
        <w:t xml:space="preserve">difference </w:t>
      </w:r>
      <w:r w:rsidR="00430A98">
        <w:rPr>
          <w:sz w:val="32"/>
          <w:szCs w:val="32"/>
        </w:rPr>
        <w:t xml:space="preserve">between </w:t>
      </w:r>
      <w:r>
        <w:rPr>
          <w:sz w:val="32"/>
          <w:szCs w:val="32"/>
        </w:rPr>
        <w:t xml:space="preserve">hub and switch. </w:t>
      </w:r>
    </w:p>
    <w:p w14:paraId="74A21F80" w14:textId="77777777" w:rsidR="004F0DA2" w:rsidRPr="004F0DA2" w:rsidRDefault="004F0DA2" w:rsidP="004F0DA2">
      <w:pPr>
        <w:pStyle w:val="ListParagraph"/>
        <w:rPr>
          <w:sz w:val="32"/>
          <w:szCs w:val="32"/>
        </w:rPr>
      </w:pPr>
    </w:p>
    <w:p w14:paraId="09469A82" w14:textId="6B5D8439" w:rsidR="004F0DA2" w:rsidRDefault="004F0DA2" w:rsidP="001E19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What </w:t>
      </w:r>
      <w:r w:rsidR="00EF0D1A">
        <w:rPr>
          <w:sz w:val="32"/>
          <w:szCs w:val="32"/>
        </w:rPr>
        <w:t xml:space="preserve">are </w:t>
      </w:r>
      <w:r>
        <w:rPr>
          <w:sz w:val="32"/>
          <w:szCs w:val="32"/>
        </w:rPr>
        <w:t>the factor</w:t>
      </w:r>
      <w:r w:rsidR="00EF0D1A">
        <w:rPr>
          <w:sz w:val="32"/>
          <w:szCs w:val="32"/>
        </w:rPr>
        <w:t>s</w:t>
      </w:r>
      <w:r>
        <w:rPr>
          <w:sz w:val="32"/>
          <w:szCs w:val="32"/>
        </w:rPr>
        <w:t xml:space="preserve"> that can have </w:t>
      </w:r>
      <w:r w:rsidR="00EF0D1A">
        <w:rPr>
          <w:sz w:val="32"/>
          <w:szCs w:val="32"/>
        </w:rPr>
        <w:t xml:space="preserve">an </w:t>
      </w:r>
      <w:r>
        <w:rPr>
          <w:sz w:val="32"/>
          <w:szCs w:val="32"/>
        </w:rPr>
        <w:t>impact on network communication</w:t>
      </w:r>
      <w:r w:rsidR="00EF0D1A">
        <w:rPr>
          <w:sz w:val="32"/>
          <w:szCs w:val="32"/>
        </w:rPr>
        <w:t>? E</w:t>
      </w:r>
      <w:r>
        <w:rPr>
          <w:sz w:val="32"/>
          <w:szCs w:val="32"/>
        </w:rPr>
        <w:t xml:space="preserve">xplain with </w:t>
      </w:r>
      <w:proofErr w:type="gramStart"/>
      <w:r w:rsidR="00902447">
        <w:rPr>
          <w:sz w:val="32"/>
          <w:szCs w:val="32"/>
        </w:rPr>
        <w:t>example</w:t>
      </w:r>
      <w:proofErr w:type="gramEnd"/>
      <w:r w:rsidR="00902447">
        <w:rPr>
          <w:sz w:val="32"/>
          <w:szCs w:val="32"/>
        </w:rPr>
        <w:t xml:space="preserve"> </w:t>
      </w:r>
    </w:p>
    <w:p w14:paraId="55A7CF0D" w14:textId="77777777" w:rsidR="00822A47" w:rsidRPr="00822A47" w:rsidRDefault="00822A47" w:rsidP="00822A47">
      <w:pPr>
        <w:pStyle w:val="ListParagraph"/>
        <w:rPr>
          <w:sz w:val="32"/>
          <w:szCs w:val="32"/>
        </w:rPr>
      </w:pPr>
    </w:p>
    <w:p w14:paraId="0F76A515" w14:textId="77777777" w:rsidR="00822A47" w:rsidRPr="00822A47" w:rsidRDefault="00822A47" w:rsidP="00822A47">
      <w:pPr>
        <w:pStyle w:val="ListParagraph"/>
        <w:rPr>
          <w:sz w:val="32"/>
          <w:szCs w:val="32"/>
        </w:rPr>
      </w:pPr>
    </w:p>
    <w:p w14:paraId="26443F4B" w14:textId="2300205F" w:rsidR="00822A47" w:rsidRPr="00822A47" w:rsidRDefault="00822A47" w:rsidP="00822A47">
      <w:pPr>
        <w:ind w:left="360"/>
        <w:rPr>
          <w:b/>
          <w:bCs/>
        </w:rPr>
      </w:pPr>
    </w:p>
    <w:p w14:paraId="29CFA6B7" w14:textId="77777777" w:rsidR="00F944BC" w:rsidRDefault="00F944BC"/>
    <w:sectPr w:rsidR="00F944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B47E2"/>
    <w:multiLevelType w:val="hybridMultilevel"/>
    <w:tmpl w:val="2042F4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3582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szQ3MbK0MLQwtzRX0lEKTi0uzszPAykwrAUAgGkY4SwAAAA="/>
  </w:docVars>
  <w:rsids>
    <w:rsidRoot w:val="001E1955"/>
    <w:rsid w:val="001E1955"/>
    <w:rsid w:val="00430A98"/>
    <w:rsid w:val="004E595A"/>
    <w:rsid w:val="004F0DA2"/>
    <w:rsid w:val="005F2689"/>
    <w:rsid w:val="00822A47"/>
    <w:rsid w:val="00902447"/>
    <w:rsid w:val="009111FE"/>
    <w:rsid w:val="00EF0D1A"/>
    <w:rsid w:val="00F94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0CDC2"/>
  <w15:chartTrackingRefBased/>
  <w15:docId w15:val="{BA08C728-3C89-4091-A9DA-2373F28EB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99E85D1583A46BE07A2B9B6178866" ma:contentTypeVersion="13" ma:contentTypeDescription="Create a new document." ma:contentTypeScope="" ma:versionID="7e9b2b177bda6837babfdc8b8fa8aa1e">
  <xsd:schema xmlns:xsd="http://www.w3.org/2001/XMLSchema" xmlns:xs="http://www.w3.org/2001/XMLSchema" xmlns:p="http://schemas.microsoft.com/office/2006/metadata/properties" xmlns:ns3="6d961f66-4d6b-442e-853b-a9d45a1d29cb" xmlns:ns4="add1c797-b6b0-4e1c-baac-b0ea9771bd54" targetNamespace="http://schemas.microsoft.com/office/2006/metadata/properties" ma:root="true" ma:fieldsID="ab491c52f4f8fa8593e42228ce7ad8d7" ns3:_="" ns4:_="">
    <xsd:import namespace="6d961f66-4d6b-442e-853b-a9d45a1d29cb"/>
    <xsd:import namespace="add1c797-b6b0-4e1c-baac-b0ea9771bd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61f66-4d6b-442e-853b-a9d45a1d29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d1c797-b6b0-4e1c-baac-b0ea9771bd5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9C0F3AD-2771-486D-8F15-4A003E7A69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961f66-4d6b-442e-853b-a9d45a1d29cb"/>
    <ds:schemaRef ds:uri="add1c797-b6b0-4e1c-baac-b0ea9771bd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1AB0F3-1EFF-4890-A4F2-B4A45DB648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3DE933-4EF9-4846-B977-23F51D59D6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uru Bandara</dc:creator>
  <cp:keywords/>
  <dc:description/>
  <cp:lastModifiedBy>Isuru Sri Bandara</cp:lastModifiedBy>
  <cp:revision>4</cp:revision>
  <dcterms:created xsi:type="dcterms:W3CDTF">2020-08-27T05:06:00Z</dcterms:created>
  <dcterms:modified xsi:type="dcterms:W3CDTF">2023-04-2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99E85D1583A46BE07A2B9B6178866</vt:lpwstr>
  </property>
</Properties>
</file>